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HONEY FE SACAYAN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7280</wp:posOffset>
                </wp:positionH>
                <wp:positionV relativeFrom="paragraph">
                  <wp:posOffset>105410</wp:posOffset>
                </wp:positionV>
                <wp:extent cx="0" cy="6489700"/>
                <wp:effectExtent l="4445" t="0" r="14605" b="63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86.4pt;margin-top:8.3pt;height:511pt;width:0pt;z-index:251675648;mso-width-relative:page;mso-height-relative:page;" filled="f" stroked="t" coordsize="21600,21600" o:gfxdata="UEsDBAoAAAAAAIdO4kAAAAAAAAAAAAAAAAAEAAAAZHJzL1BLAwQUAAAACACHTuJANyyQb9gAAAAL AQAADwAAAGRycy9kb3ducmV2LnhtbE2PwU7DMBBE70j8g7VI3KjdIkwV4lRKBIceQKJFAm5uvCQR 8TrETlv+nkU9wHFnRrNv8tXR92KPY+wCGZjPFAikOriOGgMv24erJYiYLDnbB0ID3xhhVZyf5TZz 4UDPuN+kRnAJxcwaaFMaMilj3aK3cRYGJPY+wuht4nNspBvtgct9LxdKaeltR/yhtQNWLdafm8kb SPH17SlN669Sl48Vbsv36l6ujbm8mKs7EAmP6S8Mv/iMDgUz7cJELorewM3tgtETG1qD4MBJ2LGg rpcaZJHL/xuKH1BLAwQUAAAACACHTuJA78SsZ8kBAACfAwAADgAAAGRycy9lMm9Eb2MueG1srVPJ btswEL0X6D8QvNeSkzaLYDkHG+mlaA2k/YAxRUkEuGGGsey/75BynTa95BAdqOEsb/geh6uHo7Pi oJFM8K1cLmoptFehM35o5a+fj5/upKAEvgMbvG7lSZN8WH/8sJpio6/CGGynUTCIp2aKrRxTik1V kRq1A1qEqD0H+4AOEm9xqDqEidGdra7q+qaaAnYRg9JE7N3OQXlGxLcAhr43Sm+DenbapxkVtYXE lGg0keS6nLbvtUo/+p50EraVzDSVlZuwvc9rtV5BMyDE0ajzEeAtR3jFyYHx3PQCtYUE4hnNf1DO KAwU+rRQwVUzkaIIs1jWr7R5GiHqwoWlpngRnd4PVn0/7FCYjifhWgoPjm/8KSGYYUxiE7xnBQMK DrJSU6SGCzZ+h+cdxR1m2sceXf4zIXEs6p4u6upjEmp2KvbefL67v62L8tVLYURKX3VwIhuttMZn 4tDA4Rslbsapf1Ky24dHY225POvF1Mrr5e0XKRTwQPY8CGy6yKTID1KAHXjSVcKCSMGaLldnHMJh v7EoDpDno3yZKHf7Jy233gKNc14JndOs5+ysy6xEtvahOxWBip/vreCdZywPxt/7Uv3yrta/AVBL AwQKAAAAAACHTuJAAAAAAAAAAAAAAAAABgAAAF9yZWxzL1BLAwQUAAAACACHTuJAihRmPNEAAACU AQAACwAAAF9yZWxzLy5yZWxzpZDBasMwDIbvg72D0X1xmsMYo04vo9Br6R7A2IpjGltGMtn69vMO g2X0tqN+oe8T//7wmRa1IkukbGDX9aAwO/IxBwPvl+PTCyipNnu7UEYDNxQ4jI8P+zMutrYjmWMR 1ShZDMy1lletxc2YrHRUMLfNRJxsbSMHXay72oB66Ptnzb8ZMG6Y6uQN8MkPoC630sx/2Ck6JqGp do6SpmmK7h5VB7Zlju7INuEbuUazHLAa8CwaB2pZ134EfV+/+6fe00c+47rVfoeM649Xb7ocvwBQ SwMEFAAAAAgAh07iQH7m5SD3AAAA4QEAABMAAABbQ29udGVudF9UeXBlc10ueG1slZFBTsMwEEX3 SNzB8hYlTrtACCXpgrRLQKgcYGRPEotkbHlMaG+Pk7YbRJFY2jP/vye73BzGQUwY2Dqq5CovpEDS zljqKvm+32UPUnAEMjA4wkoekeWmvr0p90ePLFKauJJ9jP5RKdY9jsC580hp0rowQkzH0CkP+gM6 VOuiuFfaUUSKWZw7ZF022MLnEMX2kK5PJgEHluLptDizKgneD1ZDTKZqIvODkp0JeUouO9xbz3dJ Q6pfCfPkOuCce0lPE6xB8QohPsOYNJQJrIz7ooBT/nfJbDly5trWasybwE2KveF0sbrWjmvXOP3f 8u2SunSr5YPqb1BLAQIUABQAAAAIAIdO4kB+5uUg9wAAAOEBAAATAAAAAAAAAAEAIAAAADoEAABb Q29udGVudF9UeXBlc10ueG1sUEsBAhQACgAAAAAAh07iQAAAAAAAAAAAAAAAAAYAAAAAAAAAAAAQ AAAAHAMAAF9yZWxzL1BLAQIUABQAAAAIAIdO4kCKFGY80QAAAJQBAAALAAAAAAAAAAEAIAAAAEAD AABfcmVscy8ucmVsc1BLAQIUAAoAAAAAAIdO4kAAAAAAAAAAAAAAAAAEAAAAAAAAAAAAEAAAAAAA AABkcnMvUEsBAhQAFAAAAAgAh07iQDcskG/YAAAACwEAAA8AAAAAAAAAAQAgAAAAIgAAAGRycy9k b3ducmV2LnhtbFBLAQIUABQAAAAIAIdO4kDvxKxnyQEAAJ8DAAAOAAAAAAAAAAEAIAAAACcBAABk cnMvZTJvRG9jLnhtbFBLBQYAAAAABgAGAFkBAABiBQAAAAA=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8905</wp:posOffset>
                </wp:positionH>
                <wp:positionV relativeFrom="paragraph">
                  <wp:posOffset>67310</wp:posOffset>
                </wp:positionV>
                <wp:extent cx="0" cy="6593840"/>
                <wp:effectExtent l="4445" t="0" r="14605" b="165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69665" y="2011045"/>
                          <a:ext cx="0" cy="659384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15pt;margin-top:5.3pt;height:519.2pt;width:0pt;z-index:251674624;mso-width-relative:page;mso-height-relative:page;" filled="f" stroked="t" coordsize="21600,21600" o:gfxdata="UEsDBAoAAAAAAIdO4kAAAAAAAAAAAAAAAAAEAAAAZHJzL1BLAwQUAAAACACHTuJA0ViD0tgAAAAL AQAADwAAAGRycy9kb3ducmV2LnhtbE2PwU7DMBBE70j8g7VI3Fq7BUUlxKmUCA49gERbCbi58ZJE xOsQO235+27FoRx35ml2JlseXSf2OITWk4bZVIFAqrxtqdaw3TxPFiBCNGRN5wk1/GKAZX59lZnU +gO94X4da8EhFFKjoYmxT6UMVYPOhKnvkdj78oMzkc+hlnYwBw53nZwrlUhnWuIPjemxbLD6Xo9O QwzvH69xXP0USfFS4qb4LJ/kSuvbm5l6BBHxGC8wnOtzdci5086PZIPoNEzm6o5RNlQCgoE/YXcW 7h8UyDyT/zfkJ1BLAwQUAAAACACHTuJA96qcStYBAACpAwAADgAAAGRycy9lMm9Eb2MueG1srVNN b9swDL0P2H8QdF+ctI3XGnF6SNBdhq1Atx/AyLItQF8g1Tj596PkrN26Sw/zwaakp0e+R3pzf3JW HDWSCb6Vq8VSCu1V6IwfWvnzx8OnWykoge/ABq9bedYk77cfP2ym2OirMAbbaRRM4qmZYivHlGJT VaRG7YAWIWrPh31AB4mXOFQdwsTszlZXy2VdTQG7iEFpIt7dz4fywojvIQx9b5TeB/XstE8zK2oL iSXRaCLJbam277VK3/uedBK2law0lTcn4fiQ39V2A82AEEejLiXAe0p4o8mB8Zz0hWoPCcQzmn+o nFEYKPRpoYKrZiHFEVaxWr7x5mmEqIsWtprii+n0/2jVt+MjCtPxJEjhwXHDnxKCGcYkdsF7NjCg WGWfpkgNw3f+ES8rio+YRZ96dPnLcsSpldd1fVfXaynOrWRVq+XNevZZn5JQDGDzFZ/V67vr25vS g+qVJCKlLzo4kYNWWuOzBdDA8SslTszQ35C87cODsba00XoxcfbVZ06tgEez55Hg0EWWR36QAuzA M68SFkYK1nT5duYhHA47i+IIeVLKk4vmbH/Bcuo90DjjytEFZj2js0ezKzk6hO5czCr73MHCd5m2 PCJ/rsvt1z9s+wt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BHBAAAW0NvbnRlbnRfVHlwZXNdLnhtbFBLAQIUAAoAAAAAAIdO4kAAAAAAAAAAAAAA AAAGAAAAAAAAAAAAEAAAACkDAABfcmVscy9QSwECFAAUAAAACACHTuJAihRmPNEAAACUAQAACwAA AAAAAAABACAAAABNAwAAX3JlbHMvLnJlbHNQSwECFAAKAAAAAACHTuJAAAAAAAAAAAAAAAAABAAA AAAAAAAAABAAAAAAAAAAZHJzL1BLAQIUABQAAAAIAIdO4kDRWIPS2AAAAAsBAAAPAAAAAAAAAAEA IAAAACIAAABkcnMvZG93bnJldi54bWxQSwECFAAUAAAACACHTuJA96qcStYBAACpAwAADgAAAAAA AAABACAAAAAnAQAAZHJzL2Uyb0RvYy54bWxQSwUGAAAAAAYABgBZAQAAbwUAAAAA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24CD0E2C"/>
    <w:rsid w:val="27CC5CA0"/>
    <w:rsid w:val="2BDE3F9E"/>
    <w:rsid w:val="34732C39"/>
    <w:rsid w:val="34A90EE4"/>
    <w:rsid w:val="3A5053BB"/>
    <w:rsid w:val="49E0089F"/>
    <w:rsid w:val="5B323797"/>
    <w:rsid w:val="5B3823B7"/>
    <w:rsid w:val="6106676C"/>
    <w:rsid w:val="658C0569"/>
    <w:rsid w:val="6B187736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23:15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